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C87CC" w14:textId="77777777" w:rsidR="00231E96" w:rsidRDefault="00231E96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360"/>
        <w:gridCol w:w="1558"/>
        <w:gridCol w:w="3117"/>
      </w:tblGrid>
      <w:tr w:rsidR="0098665B" w:rsidRPr="0060260F" w14:paraId="106835C2" w14:textId="77777777" w:rsidTr="00213182">
        <w:tc>
          <w:tcPr>
            <w:tcW w:w="4315" w:type="dxa"/>
          </w:tcPr>
          <w:p w14:paraId="14127CA5" w14:textId="7704BA6C" w:rsidR="0098665B" w:rsidRPr="007702B6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>
              <w:rPr>
                <w:sz w:val="24"/>
                <w:szCs w:val="24"/>
              </w:rPr>
              <w:t xml:space="preserve">Get </w:t>
            </w:r>
            <w:r w:rsidR="00213182">
              <w:rPr>
                <w:sz w:val="24"/>
                <w:szCs w:val="24"/>
              </w:rPr>
              <w:t xml:space="preserve">Prediction </w:t>
            </w:r>
            <w:r w:rsidR="00865035">
              <w:rPr>
                <w:sz w:val="24"/>
                <w:szCs w:val="24"/>
              </w:rPr>
              <w:t>Service</w:t>
            </w:r>
          </w:p>
        </w:tc>
        <w:tc>
          <w:tcPr>
            <w:tcW w:w="1918" w:type="dxa"/>
            <w:gridSpan w:val="2"/>
          </w:tcPr>
          <w:p w14:paraId="2444901F" w14:textId="09056ECC" w:rsidR="0098665B" w:rsidRPr="004121D0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121D0" w:rsidRPr="004121D0">
              <w:rPr>
                <w:sz w:val="24"/>
                <w:szCs w:val="24"/>
              </w:rPr>
              <w:t>5</w:t>
            </w:r>
          </w:p>
        </w:tc>
        <w:tc>
          <w:tcPr>
            <w:tcW w:w="3117" w:type="dxa"/>
          </w:tcPr>
          <w:p w14:paraId="7559C85B" w14:textId="38D0F3EB" w:rsidR="0098665B" w:rsidRPr="007702B6" w:rsidRDefault="0098665B" w:rsidP="00865035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>
              <w:rPr>
                <w:sz w:val="24"/>
                <w:szCs w:val="24"/>
              </w:rPr>
              <w:t>High</w:t>
            </w:r>
          </w:p>
        </w:tc>
      </w:tr>
      <w:tr w:rsidR="0098665B" w:rsidRPr="0060260F" w14:paraId="1CAE21B8" w14:textId="77777777" w:rsidTr="005E60B4">
        <w:tc>
          <w:tcPr>
            <w:tcW w:w="4675" w:type="dxa"/>
            <w:gridSpan w:val="2"/>
          </w:tcPr>
          <w:p w14:paraId="08E32022" w14:textId="1FECA1EB" w:rsidR="0098665B" w:rsidRPr="0060260F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14:paraId="0C5464DD" w14:textId="77777777" w:rsidR="0098665B" w:rsidRPr="0060260F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98665B" w:rsidRPr="0060260F" w14:paraId="36480196" w14:textId="77777777" w:rsidTr="005E60B4">
        <w:tc>
          <w:tcPr>
            <w:tcW w:w="9350" w:type="dxa"/>
            <w:gridSpan w:val="4"/>
          </w:tcPr>
          <w:p w14:paraId="5F50427E" w14:textId="77777777" w:rsidR="0098665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2513D3E3" w14:textId="77777777" w:rsidR="0098665B" w:rsidRDefault="0098665B" w:rsidP="005E60B4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User – wants to register in the site to get the services</w:t>
            </w:r>
            <w:r>
              <w:rPr>
                <w:sz w:val="24"/>
                <w:szCs w:val="24"/>
              </w:rPr>
              <w:t>.</w:t>
            </w:r>
          </w:p>
          <w:p w14:paraId="0E10C614" w14:textId="029D13A5" w:rsidR="00067BC3" w:rsidRDefault="00DA5F29" w:rsidP="008650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B Service</w:t>
            </w:r>
            <w:r w:rsidR="00865035" w:rsidRPr="00865035">
              <w:rPr>
                <w:sz w:val="24"/>
                <w:szCs w:val="24"/>
              </w:rPr>
              <w:t xml:space="preserve"> – </w:t>
            </w:r>
            <w:r>
              <w:rPr>
                <w:sz w:val="24"/>
                <w:szCs w:val="24"/>
              </w:rPr>
              <w:t>Feeds the needed data.</w:t>
            </w:r>
          </w:p>
          <w:p w14:paraId="17A529F9" w14:textId="752FE414" w:rsidR="00031A51" w:rsidRPr="00865035" w:rsidRDefault="00031A51" w:rsidP="008650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</w:tc>
      </w:tr>
      <w:tr w:rsidR="0098665B" w:rsidRPr="0060260F" w14:paraId="61D66B37" w14:textId="77777777" w:rsidTr="005E60B4">
        <w:tc>
          <w:tcPr>
            <w:tcW w:w="9350" w:type="dxa"/>
            <w:gridSpan w:val="4"/>
          </w:tcPr>
          <w:p w14:paraId="03719FF4" w14:textId="77777777" w:rsidR="0098665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019F92FB" w14:textId="66A9F977" w:rsidR="00067BC3" w:rsidRPr="00865035" w:rsidRDefault="0098665B" w:rsidP="00865035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 xml:space="preserve">This use case describes how </w:t>
            </w:r>
            <w:r w:rsidR="00031A51" w:rsidRPr="007702B6">
              <w:rPr>
                <w:sz w:val="24"/>
                <w:szCs w:val="24"/>
              </w:rPr>
              <w:t>a</w:t>
            </w:r>
            <w:r w:rsidR="00865035">
              <w:rPr>
                <w:sz w:val="24"/>
                <w:szCs w:val="24"/>
              </w:rPr>
              <w:t xml:space="preserve"> user gets </w:t>
            </w:r>
            <w:r w:rsidR="00031A51">
              <w:rPr>
                <w:sz w:val="24"/>
                <w:szCs w:val="24"/>
              </w:rPr>
              <w:t>its</w:t>
            </w:r>
            <w:r w:rsidR="00865035">
              <w:rPr>
                <w:sz w:val="24"/>
                <w:szCs w:val="24"/>
              </w:rPr>
              <w:t xml:space="preserve"> </w:t>
            </w:r>
            <w:r w:rsidR="00023C32">
              <w:rPr>
                <w:sz w:val="24"/>
                <w:szCs w:val="24"/>
              </w:rPr>
              <w:t>Prediction service for probable disease in future</w:t>
            </w:r>
            <w:r w:rsidR="004121D0">
              <w:rPr>
                <w:sz w:val="24"/>
                <w:szCs w:val="24"/>
              </w:rPr>
              <w:t>.</w:t>
            </w:r>
          </w:p>
        </w:tc>
      </w:tr>
      <w:tr w:rsidR="0098665B" w:rsidRPr="0060260F" w14:paraId="36151200" w14:textId="77777777" w:rsidTr="005E60B4">
        <w:tc>
          <w:tcPr>
            <w:tcW w:w="9350" w:type="dxa"/>
            <w:gridSpan w:val="4"/>
          </w:tcPr>
          <w:p w14:paraId="5589E8E0" w14:textId="2061BEBC" w:rsidR="00C1203A" w:rsidRPr="00FC02D0" w:rsidRDefault="0098665B" w:rsidP="00FC02D0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  <w:r w:rsidR="00FC02D0" w:rsidRPr="00865035">
              <w:rPr>
                <w:sz w:val="24"/>
                <w:szCs w:val="24"/>
              </w:rPr>
              <w:t xml:space="preserve">User asks for </w:t>
            </w:r>
            <w:r w:rsidR="00FC02D0">
              <w:rPr>
                <w:sz w:val="24"/>
                <w:szCs w:val="24"/>
              </w:rPr>
              <w:t>Prediction</w:t>
            </w:r>
            <w:r w:rsidR="00FC02D0" w:rsidRPr="00865035">
              <w:rPr>
                <w:sz w:val="24"/>
                <w:szCs w:val="24"/>
              </w:rPr>
              <w:t xml:space="preserve"> service</w:t>
            </w:r>
            <w:r w:rsidR="00FC02D0">
              <w:rPr>
                <w:sz w:val="24"/>
                <w:szCs w:val="24"/>
              </w:rPr>
              <w:t xml:space="preserve"> in Get services (4)</w:t>
            </w:r>
          </w:p>
          <w:p w14:paraId="0BF0F5DF" w14:textId="00DFE93B" w:rsidR="00031A51" w:rsidRPr="00FC02D0" w:rsidRDefault="00031A51" w:rsidP="00FC02D0">
            <w:pPr>
              <w:rPr>
                <w:b/>
                <w:bCs/>
                <w:sz w:val="24"/>
                <w:szCs w:val="24"/>
              </w:rPr>
            </w:pPr>
            <w:r w:rsidRPr="00031A51">
              <w:rPr>
                <w:b/>
                <w:bCs/>
                <w:sz w:val="24"/>
                <w:szCs w:val="24"/>
              </w:rPr>
              <w:t>Type:</w:t>
            </w:r>
            <w:r w:rsidR="00FC02D0">
              <w:rPr>
                <w:b/>
                <w:bCs/>
                <w:sz w:val="24"/>
                <w:szCs w:val="24"/>
              </w:rPr>
              <w:t xml:space="preserve"> </w:t>
            </w:r>
            <w:r w:rsidR="00FC02D0" w:rsidRPr="00FC02D0">
              <w:rPr>
                <w:sz w:val="24"/>
                <w:szCs w:val="24"/>
              </w:rPr>
              <w:t>Internal</w:t>
            </w:r>
          </w:p>
        </w:tc>
      </w:tr>
      <w:tr w:rsidR="0098665B" w:rsidRPr="00A07174" w14:paraId="4ADDBF80" w14:textId="77777777" w:rsidTr="0098665B">
        <w:tc>
          <w:tcPr>
            <w:tcW w:w="9350" w:type="dxa"/>
            <w:gridSpan w:val="4"/>
          </w:tcPr>
          <w:p w14:paraId="6160675C" w14:textId="77777777" w:rsidR="0098665B" w:rsidRPr="007A7AB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4A6A1AB3" w14:textId="2FDB6AD9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 w:rsidR="00865035">
              <w:rPr>
                <w:sz w:val="28"/>
                <w:szCs w:val="28"/>
              </w:rPr>
              <w:t xml:space="preserve">:    </w:t>
            </w:r>
            <w:r w:rsidR="00AB7E44">
              <w:rPr>
                <w:sz w:val="28"/>
                <w:szCs w:val="28"/>
              </w:rPr>
              <w:t xml:space="preserve">        User, SIB service</w:t>
            </w:r>
          </w:p>
          <w:p w14:paraId="638F1C8B" w14:textId="6DB09873" w:rsidR="0098665B" w:rsidRPr="00A07174" w:rsidRDefault="0098665B" w:rsidP="00865035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  <w:r w:rsidR="00865035">
              <w:rPr>
                <w:sz w:val="28"/>
                <w:szCs w:val="28"/>
              </w:rPr>
              <w:t xml:space="preserve">:                </w:t>
            </w:r>
            <w:r w:rsidR="00AB7E44">
              <w:rPr>
                <w:sz w:val="28"/>
                <w:szCs w:val="28"/>
              </w:rPr>
              <w:t xml:space="preserve">    </w:t>
            </w:r>
          </w:p>
          <w:p w14:paraId="0446E055" w14:textId="467A40E6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  <w:r w:rsidR="00F15525">
              <w:rPr>
                <w:sz w:val="28"/>
                <w:szCs w:val="28"/>
              </w:rPr>
              <w:t>:</w:t>
            </w:r>
          </w:p>
          <w:p w14:paraId="2E18DC92" w14:textId="5B18A420" w:rsidR="0098665B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  <w:r w:rsidR="00F15525">
              <w:rPr>
                <w:sz w:val="28"/>
                <w:szCs w:val="28"/>
              </w:rPr>
              <w:t>:</w:t>
            </w:r>
          </w:p>
          <w:p w14:paraId="0AD28FA7" w14:textId="77777777" w:rsidR="0098665B" w:rsidRPr="00A07174" w:rsidRDefault="0098665B" w:rsidP="005E60B4">
            <w:pPr>
              <w:pStyle w:val="ListParagraph"/>
              <w:rPr>
                <w:sz w:val="28"/>
                <w:szCs w:val="28"/>
              </w:rPr>
            </w:pPr>
          </w:p>
        </w:tc>
      </w:tr>
      <w:tr w:rsidR="0098665B" w14:paraId="7997370D" w14:textId="77777777" w:rsidTr="005E60B4">
        <w:tc>
          <w:tcPr>
            <w:tcW w:w="9350" w:type="dxa"/>
            <w:gridSpan w:val="4"/>
          </w:tcPr>
          <w:p w14:paraId="3808766E" w14:textId="55085D44" w:rsidR="0098665B" w:rsidRDefault="0098665B" w:rsidP="009D12EB">
            <w:pPr>
              <w:tabs>
                <w:tab w:val="left" w:pos="3210"/>
              </w:tabs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3CEEE513" w14:textId="0B9109BB" w:rsidR="009D12EB" w:rsidRDefault="009D12EB" w:rsidP="009D12EB">
            <w:pPr>
              <w:pStyle w:val="ListParagraph"/>
              <w:numPr>
                <w:ilvl w:val="0"/>
                <w:numId w:val="7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does the payment</w:t>
            </w:r>
          </w:p>
          <w:p w14:paraId="562F0A79" w14:textId="7911ECE9" w:rsidR="009D12EB" w:rsidRDefault="00A346AB" w:rsidP="009D12EB">
            <w:pPr>
              <w:pStyle w:val="ListParagraph"/>
              <w:numPr>
                <w:ilvl w:val="0"/>
                <w:numId w:val="7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eck if the </w:t>
            </w:r>
            <w:r w:rsidR="009D12EB">
              <w:rPr>
                <w:sz w:val="28"/>
                <w:szCs w:val="28"/>
              </w:rPr>
              <w:t xml:space="preserve">Payment </w:t>
            </w:r>
            <w:r>
              <w:rPr>
                <w:sz w:val="28"/>
                <w:szCs w:val="28"/>
              </w:rPr>
              <w:t>was successful.</w:t>
            </w:r>
          </w:p>
          <w:p w14:paraId="6108E973" w14:textId="236F2463" w:rsidR="00B41107" w:rsidRDefault="00B82D3C" w:rsidP="00B41107">
            <w:pPr>
              <w:pStyle w:val="ListParagraph"/>
              <w:numPr>
                <w:ilvl w:val="0"/>
                <w:numId w:val="7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d the user data from database</w:t>
            </w:r>
          </w:p>
          <w:p w14:paraId="79D3B1F8" w14:textId="4968BDE3" w:rsidR="00616E2A" w:rsidRPr="00B41107" w:rsidRDefault="00616E2A" w:rsidP="00B41107">
            <w:pPr>
              <w:pStyle w:val="ListParagraph"/>
              <w:numPr>
                <w:ilvl w:val="0"/>
                <w:numId w:val="7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more data needed contact SIB service</w:t>
            </w:r>
          </w:p>
          <w:p w14:paraId="4A067F28" w14:textId="400C3F04" w:rsidR="00B41107" w:rsidRPr="00B41107" w:rsidRDefault="00B82D3C" w:rsidP="00B41107">
            <w:pPr>
              <w:pStyle w:val="ListParagraph"/>
              <w:numPr>
                <w:ilvl w:val="0"/>
                <w:numId w:val="7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ck if the data is enough</w:t>
            </w:r>
          </w:p>
          <w:p w14:paraId="12FC5589" w14:textId="39756ED1" w:rsidR="00B82D3C" w:rsidRDefault="00B82D3C" w:rsidP="009D12EB">
            <w:pPr>
              <w:pStyle w:val="ListParagraph"/>
              <w:numPr>
                <w:ilvl w:val="0"/>
                <w:numId w:val="7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ed AI module with data</w:t>
            </w:r>
          </w:p>
          <w:p w14:paraId="69292582" w14:textId="13283721" w:rsidR="00B82D3C" w:rsidRDefault="00B82D3C" w:rsidP="009D12EB">
            <w:pPr>
              <w:pStyle w:val="ListParagraph"/>
              <w:numPr>
                <w:ilvl w:val="0"/>
                <w:numId w:val="7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and save the results</w:t>
            </w:r>
          </w:p>
          <w:p w14:paraId="3C112A79" w14:textId="4ECE8BFD" w:rsidR="00E0134D" w:rsidRPr="00B82D3C" w:rsidRDefault="00B82D3C" w:rsidP="00B82D3C">
            <w:pPr>
              <w:pStyle w:val="ListParagraph"/>
              <w:numPr>
                <w:ilvl w:val="0"/>
                <w:numId w:val="7"/>
              </w:numPr>
              <w:tabs>
                <w:tab w:val="left" w:pos="3210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ify the user and display the results</w:t>
            </w:r>
          </w:p>
        </w:tc>
      </w:tr>
      <w:tr w:rsidR="005637E7" w14:paraId="34B89E56" w14:textId="77777777" w:rsidTr="005637E7">
        <w:tc>
          <w:tcPr>
            <w:tcW w:w="9350" w:type="dxa"/>
            <w:gridSpan w:val="4"/>
          </w:tcPr>
          <w:p w14:paraId="48A673E3" w14:textId="208F2A1E" w:rsidR="00DA6A47" w:rsidRPr="00B41107" w:rsidRDefault="005637E7" w:rsidP="00B4110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</w:tc>
      </w:tr>
      <w:tr w:rsidR="005637E7" w:rsidRPr="007563A9" w14:paraId="2B26BE80" w14:textId="77777777" w:rsidTr="005637E7">
        <w:tc>
          <w:tcPr>
            <w:tcW w:w="9350" w:type="dxa"/>
            <w:gridSpan w:val="4"/>
          </w:tcPr>
          <w:p w14:paraId="096942C6" w14:textId="77777777" w:rsidR="005637E7" w:rsidRDefault="005637E7" w:rsidP="004820F0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  <w:p w14:paraId="7C3115F5" w14:textId="241A8AEC" w:rsidR="00A346AB" w:rsidRDefault="00B82D3C" w:rsidP="00B82D3C">
            <w:pPr>
              <w:ind w:left="360"/>
              <w:rPr>
                <w:sz w:val="28"/>
                <w:szCs w:val="28"/>
              </w:rPr>
            </w:pPr>
            <w:r w:rsidRPr="00B82D3C">
              <w:rPr>
                <w:sz w:val="28"/>
                <w:szCs w:val="28"/>
              </w:rPr>
              <w:t>2a)</w:t>
            </w:r>
            <w:r w:rsidR="00B41107">
              <w:rPr>
                <w:sz w:val="28"/>
                <w:szCs w:val="28"/>
              </w:rPr>
              <w:t xml:space="preserve"> Notify user</w:t>
            </w:r>
          </w:p>
          <w:p w14:paraId="6A4C62B4" w14:textId="0A2C846C" w:rsidR="00B82D3C" w:rsidRDefault="00616E2A" w:rsidP="00B82D3C">
            <w:p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  <w:r w:rsidR="00B82D3C">
              <w:rPr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-1</w:t>
            </w:r>
            <w:r w:rsidR="00B82D3C">
              <w:rPr>
                <w:sz w:val="28"/>
                <w:szCs w:val="28"/>
              </w:rPr>
              <w:t>)</w:t>
            </w:r>
            <w:r w:rsidR="00B41107">
              <w:rPr>
                <w:sz w:val="28"/>
                <w:szCs w:val="28"/>
              </w:rPr>
              <w:t xml:space="preserve"> Get </w:t>
            </w:r>
            <w:r>
              <w:rPr>
                <w:sz w:val="28"/>
                <w:szCs w:val="28"/>
              </w:rPr>
              <w:t xml:space="preserve">extra </w:t>
            </w:r>
            <w:r w:rsidR="00B41107">
              <w:rPr>
                <w:sz w:val="28"/>
                <w:szCs w:val="28"/>
              </w:rPr>
              <w:t xml:space="preserve">data from </w:t>
            </w:r>
            <w:r>
              <w:rPr>
                <w:sz w:val="28"/>
                <w:szCs w:val="28"/>
              </w:rPr>
              <w:t>user</w:t>
            </w:r>
          </w:p>
          <w:p w14:paraId="218FF7EB" w14:textId="659299F0" w:rsidR="00616E2A" w:rsidRPr="00B82D3C" w:rsidRDefault="00616E2A" w:rsidP="00616E2A">
            <w:pPr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a-2) Save new data in the database</w:t>
            </w:r>
          </w:p>
        </w:tc>
      </w:tr>
    </w:tbl>
    <w:p w14:paraId="6BF0CC55" w14:textId="77777777" w:rsidR="00231E96" w:rsidRPr="00A07174" w:rsidRDefault="00231E96">
      <w:pPr>
        <w:rPr>
          <w:sz w:val="28"/>
          <w:szCs w:val="28"/>
        </w:rPr>
      </w:pPr>
    </w:p>
    <w:sectPr w:rsidR="00231E96" w:rsidRPr="00A07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1DEED" w14:textId="77777777" w:rsidR="00357AF6" w:rsidRDefault="00357AF6" w:rsidP="0098665B">
      <w:pPr>
        <w:spacing w:after="0" w:line="240" w:lineRule="auto"/>
      </w:pPr>
      <w:r>
        <w:separator/>
      </w:r>
    </w:p>
  </w:endnote>
  <w:endnote w:type="continuationSeparator" w:id="0">
    <w:p w14:paraId="3F76BFDD" w14:textId="77777777" w:rsidR="00357AF6" w:rsidRDefault="00357AF6" w:rsidP="00986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9D0AB" w14:textId="77777777" w:rsidR="00357AF6" w:rsidRDefault="00357AF6" w:rsidP="0098665B">
      <w:pPr>
        <w:spacing w:after="0" w:line="240" w:lineRule="auto"/>
      </w:pPr>
      <w:r>
        <w:separator/>
      </w:r>
    </w:p>
  </w:footnote>
  <w:footnote w:type="continuationSeparator" w:id="0">
    <w:p w14:paraId="0675E7D1" w14:textId="77777777" w:rsidR="00357AF6" w:rsidRDefault="00357AF6" w:rsidP="009866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C1244"/>
    <w:multiLevelType w:val="hybridMultilevel"/>
    <w:tmpl w:val="E332A6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F1E0C"/>
    <w:multiLevelType w:val="hybridMultilevel"/>
    <w:tmpl w:val="F4368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B3156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DC1083"/>
    <w:multiLevelType w:val="hybridMultilevel"/>
    <w:tmpl w:val="99CC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029F1"/>
    <w:multiLevelType w:val="hybridMultilevel"/>
    <w:tmpl w:val="9650E9CC"/>
    <w:lvl w:ilvl="0" w:tplc="0409000F">
      <w:start w:val="1"/>
      <w:numFmt w:val="decimal"/>
      <w:lvlText w:val="%1."/>
      <w:lvlJc w:val="left"/>
      <w:pPr>
        <w:ind w:left="1750" w:hanging="360"/>
      </w:pPr>
    </w:lvl>
    <w:lvl w:ilvl="1" w:tplc="04090019" w:tentative="1">
      <w:start w:val="1"/>
      <w:numFmt w:val="lowerLetter"/>
      <w:lvlText w:val="%2."/>
      <w:lvlJc w:val="left"/>
      <w:pPr>
        <w:ind w:left="2470" w:hanging="360"/>
      </w:pPr>
    </w:lvl>
    <w:lvl w:ilvl="2" w:tplc="0409001B" w:tentative="1">
      <w:start w:val="1"/>
      <w:numFmt w:val="lowerRoman"/>
      <w:lvlText w:val="%3."/>
      <w:lvlJc w:val="right"/>
      <w:pPr>
        <w:ind w:left="3190" w:hanging="180"/>
      </w:pPr>
    </w:lvl>
    <w:lvl w:ilvl="3" w:tplc="0409000F" w:tentative="1">
      <w:start w:val="1"/>
      <w:numFmt w:val="decimal"/>
      <w:lvlText w:val="%4."/>
      <w:lvlJc w:val="left"/>
      <w:pPr>
        <w:ind w:left="3910" w:hanging="360"/>
      </w:pPr>
    </w:lvl>
    <w:lvl w:ilvl="4" w:tplc="04090019" w:tentative="1">
      <w:start w:val="1"/>
      <w:numFmt w:val="lowerLetter"/>
      <w:lvlText w:val="%5."/>
      <w:lvlJc w:val="left"/>
      <w:pPr>
        <w:ind w:left="4630" w:hanging="360"/>
      </w:pPr>
    </w:lvl>
    <w:lvl w:ilvl="5" w:tplc="0409001B" w:tentative="1">
      <w:start w:val="1"/>
      <w:numFmt w:val="lowerRoman"/>
      <w:lvlText w:val="%6."/>
      <w:lvlJc w:val="right"/>
      <w:pPr>
        <w:ind w:left="5350" w:hanging="180"/>
      </w:pPr>
    </w:lvl>
    <w:lvl w:ilvl="6" w:tplc="0409000F" w:tentative="1">
      <w:start w:val="1"/>
      <w:numFmt w:val="decimal"/>
      <w:lvlText w:val="%7."/>
      <w:lvlJc w:val="left"/>
      <w:pPr>
        <w:ind w:left="6070" w:hanging="360"/>
      </w:pPr>
    </w:lvl>
    <w:lvl w:ilvl="7" w:tplc="04090019" w:tentative="1">
      <w:start w:val="1"/>
      <w:numFmt w:val="lowerLetter"/>
      <w:lvlText w:val="%8."/>
      <w:lvlJc w:val="left"/>
      <w:pPr>
        <w:ind w:left="6790" w:hanging="360"/>
      </w:pPr>
    </w:lvl>
    <w:lvl w:ilvl="8" w:tplc="0409001B" w:tentative="1">
      <w:start w:val="1"/>
      <w:numFmt w:val="lowerRoman"/>
      <w:lvlText w:val="%9."/>
      <w:lvlJc w:val="right"/>
      <w:pPr>
        <w:ind w:left="7510" w:hanging="180"/>
      </w:pPr>
    </w:lvl>
  </w:abstractNum>
  <w:abstractNum w:abstractNumId="5" w15:restartNumberingAfterBreak="0">
    <w:nsid w:val="5DED1A57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CE4698"/>
    <w:multiLevelType w:val="hybridMultilevel"/>
    <w:tmpl w:val="E334FA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C161EF"/>
    <w:multiLevelType w:val="hybridMultilevel"/>
    <w:tmpl w:val="C5AE5B24"/>
    <w:lvl w:ilvl="0" w:tplc="0409000F">
      <w:start w:val="1"/>
      <w:numFmt w:val="decimal"/>
      <w:lvlText w:val="%1."/>
      <w:lvlJc w:val="left"/>
      <w:pPr>
        <w:ind w:left="1460" w:hanging="360"/>
      </w:pPr>
    </w:lvl>
    <w:lvl w:ilvl="1" w:tplc="04090019" w:tentative="1">
      <w:start w:val="1"/>
      <w:numFmt w:val="lowerLetter"/>
      <w:lvlText w:val="%2."/>
      <w:lvlJc w:val="left"/>
      <w:pPr>
        <w:ind w:left="2180" w:hanging="360"/>
      </w:pPr>
    </w:lvl>
    <w:lvl w:ilvl="2" w:tplc="0409001B" w:tentative="1">
      <w:start w:val="1"/>
      <w:numFmt w:val="lowerRoman"/>
      <w:lvlText w:val="%3."/>
      <w:lvlJc w:val="right"/>
      <w:pPr>
        <w:ind w:left="2900" w:hanging="180"/>
      </w:pPr>
    </w:lvl>
    <w:lvl w:ilvl="3" w:tplc="0409000F" w:tentative="1">
      <w:start w:val="1"/>
      <w:numFmt w:val="decimal"/>
      <w:lvlText w:val="%4."/>
      <w:lvlJc w:val="left"/>
      <w:pPr>
        <w:ind w:left="3620" w:hanging="360"/>
      </w:pPr>
    </w:lvl>
    <w:lvl w:ilvl="4" w:tplc="04090019" w:tentative="1">
      <w:start w:val="1"/>
      <w:numFmt w:val="lowerLetter"/>
      <w:lvlText w:val="%5."/>
      <w:lvlJc w:val="left"/>
      <w:pPr>
        <w:ind w:left="4340" w:hanging="360"/>
      </w:pPr>
    </w:lvl>
    <w:lvl w:ilvl="5" w:tplc="0409001B" w:tentative="1">
      <w:start w:val="1"/>
      <w:numFmt w:val="lowerRoman"/>
      <w:lvlText w:val="%6."/>
      <w:lvlJc w:val="right"/>
      <w:pPr>
        <w:ind w:left="5060" w:hanging="180"/>
      </w:pPr>
    </w:lvl>
    <w:lvl w:ilvl="6" w:tplc="0409000F" w:tentative="1">
      <w:start w:val="1"/>
      <w:numFmt w:val="decimal"/>
      <w:lvlText w:val="%7."/>
      <w:lvlJc w:val="left"/>
      <w:pPr>
        <w:ind w:left="5780" w:hanging="360"/>
      </w:pPr>
    </w:lvl>
    <w:lvl w:ilvl="7" w:tplc="04090019" w:tentative="1">
      <w:start w:val="1"/>
      <w:numFmt w:val="lowerLetter"/>
      <w:lvlText w:val="%8."/>
      <w:lvlJc w:val="left"/>
      <w:pPr>
        <w:ind w:left="6500" w:hanging="360"/>
      </w:pPr>
    </w:lvl>
    <w:lvl w:ilvl="8" w:tplc="0409001B" w:tentative="1">
      <w:start w:val="1"/>
      <w:numFmt w:val="lowerRoman"/>
      <w:lvlText w:val="%9."/>
      <w:lvlJc w:val="right"/>
      <w:pPr>
        <w:ind w:left="722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7O0MDA1NjE2MTBV0lEKTi0uzszPAykwqQUALG/maiwAAAA="/>
  </w:docVars>
  <w:rsids>
    <w:rsidRoot w:val="009314BA"/>
    <w:rsid w:val="00023C32"/>
    <w:rsid w:val="00031A51"/>
    <w:rsid w:val="00067BC3"/>
    <w:rsid w:val="001C5702"/>
    <w:rsid w:val="00213182"/>
    <w:rsid w:val="00231E96"/>
    <w:rsid w:val="00357AF6"/>
    <w:rsid w:val="003A669A"/>
    <w:rsid w:val="004121D0"/>
    <w:rsid w:val="00440F50"/>
    <w:rsid w:val="004820F0"/>
    <w:rsid w:val="005637E7"/>
    <w:rsid w:val="00570730"/>
    <w:rsid w:val="00575C01"/>
    <w:rsid w:val="005D2DC7"/>
    <w:rsid w:val="00616E2A"/>
    <w:rsid w:val="007563A9"/>
    <w:rsid w:val="0078253A"/>
    <w:rsid w:val="007A7ABB"/>
    <w:rsid w:val="007C1920"/>
    <w:rsid w:val="00865035"/>
    <w:rsid w:val="009314BA"/>
    <w:rsid w:val="00963FAC"/>
    <w:rsid w:val="0098665B"/>
    <w:rsid w:val="009D12EB"/>
    <w:rsid w:val="009D4D51"/>
    <w:rsid w:val="00A07174"/>
    <w:rsid w:val="00A24C9F"/>
    <w:rsid w:val="00A346AB"/>
    <w:rsid w:val="00A85DC6"/>
    <w:rsid w:val="00AB7E44"/>
    <w:rsid w:val="00B41107"/>
    <w:rsid w:val="00B82D3C"/>
    <w:rsid w:val="00C1203A"/>
    <w:rsid w:val="00DA5F29"/>
    <w:rsid w:val="00DA6A47"/>
    <w:rsid w:val="00DE6ADD"/>
    <w:rsid w:val="00E0134D"/>
    <w:rsid w:val="00E86EFD"/>
    <w:rsid w:val="00F15525"/>
    <w:rsid w:val="00FC0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40B03"/>
  <w15:chartTrackingRefBased/>
  <w15:docId w15:val="{05172791-C0FC-4824-9E81-8687696EF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ABB"/>
  </w:style>
  <w:style w:type="paragraph" w:styleId="Heading1">
    <w:name w:val="heading 1"/>
    <w:basedOn w:val="Normal"/>
    <w:next w:val="Normal"/>
    <w:link w:val="Heading1Char"/>
    <w:uiPriority w:val="9"/>
    <w:qFormat/>
    <w:rsid w:val="007A7ABB"/>
    <w:pPr>
      <w:keepNext/>
      <w:spacing w:after="0" w:line="240" w:lineRule="auto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7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717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7ABB"/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86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65B"/>
  </w:style>
  <w:style w:type="paragraph" w:styleId="Footer">
    <w:name w:val="footer"/>
    <w:basedOn w:val="Normal"/>
    <w:link w:val="FooterChar"/>
    <w:uiPriority w:val="99"/>
    <w:unhideWhenUsed/>
    <w:rsid w:val="00986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6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oz</dc:creator>
  <cp:keywords/>
  <dc:description/>
  <cp:lastModifiedBy>Ali Ghadiri</cp:lastModifiedBy>
  <cp:revision>31</cp:revision>
  <dcterms:created xsi:type="dcterms:W3CDTF">2021-05-26T03:52:00Z</dcterms:created>
  <dcterms:modified xsi:type="dcterms:W3CDTF">2021-06-01T12:39:00Z</dcterms:modified>
</cp:coreProperties>
</file>